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3C8B5A" w14:textId="3F031200" w:rsidR="00BE50BD" w:rsidRDefault="00467992" w:rsidP="00467992">
      <w:pPr>
        <w:jc w:val="center"/>
        <w:rPr>
          <w:b/>
          <w:bCs/>
        </w:rPr>
      </w:pPr>
      <w:r>
        <w:rPr>
          <w:b/>
          <w:bCs/>
        </w:rPr>
        <w:t>SQL (Structured Query Language)</w:t>
      </w:r>
    </w:p>
    <w:p w14:paraId="73D65287" w14:textId="699FE8E0" w:rsidR="00467992" w:rsidRDefault="00467992" w:rsidP="00467992">
      <w:r>
        <w:t xml:space="preserve">SQL is used to access and manipulate databases. Building a website which can display details from a database requires all these components: An </w:t>
      </w:r>
      <w:r>
        <w:rPr>
          <w:b/>
          <w:bCs/>
        </w:rPr>
        <w:t>RDBMS</w:t>
      </w:r>
      <w:r>
        <w:t xml:space="preserve"> database program (MySQL), </w:t>
      </w:r>
      <w:r w:rsidR="003F318C">
        <w:t xml:space="preserve">A </w:t>
      </w:r>
      <w:r w:rsidR="003F318C" w:rsidRPr="003F318C">
        <w:rPr>
          <w:b/>
          <w:bCs/>
        </w:rPr>
        <w:t>server-side</w:t>
      </w:r>
      <w:r w:rsidR="003F318C">
        <w:t xml:space="preserve"> scripting language (PHP), </w:t>
      </w:r>
      <w:r w:rsidR="003F318C">
        <w:rPr>
          <w:b/>
          <w:bCs/>
        </w:rPr>
        <w:t>SQL</w:t>
      </w:r>
      <w:r w:rsidR="003F318C">
        <w:t xml:space="preserve">, </w:t>
      </w:r>
      <w:r w:rsidR="003F318C">
        <w:rPr>
          <w:b/>
          <w:bCs/>
        </w:rPr>
        <w:t>HTML/CSS</w:t>
      </w:r>
      <w:r w:rsidR="003F318C">
        <w:t xml:space="preserve"> to style the page.</w:t>
      </w:r>
    </w:p>
    <w:p w14:paraId="36B5D2E9" w14:textId="72CA9790" w:rsidR="003F318C" w:rsidRDefault="003F318C" w:rsidP="00467992">
      <w:r>
        <w:t xml:space="preserve">The data in Relational Database Management System is stored in database objects called tables. A table is a collection of data entries consisting of columns and rows. The heading of each column is a </w:t>
      </w:r>
      <w:r w:rsidRPr="003B3FF6">
        <w:rPr>
          <w:b/>
          <w:bCs/>
        </w:rPr>
        <w:t>field</w:t>
      </w:r>
      <w:r>
        <w:t xml:space="preserve"> (vertical). A </w:t>
      </w:r>
      <w:r w:rsidRPr="003B3FF6">
        <w:rPr>
          <w:b/>
          <w:bCs/>
        </w:rPr>
        <w:t>record</w:t>
      </w:r>
      <w:r>
        <w:t xml:space="preserve"> is the rows formed by the data in fields (horizontal). A field is a column, which is a  in a table maintaining specific information about every record in the table. A record, also called a row, is each individual entry that exists in a table. </w:t>
      </w:r>
    </w:p>
    <w:p w14:paraId="61257608" w14:textId="65E3BA6F" w:rsidR="003B3FF6" w:rsidRDefault="003B3FF6" w:rsidP="00467992">
      <w:pPr>
        <w:rPr>
          <w:rFonts w:ascii="Consolas" w:hAnsi="Consolas"/>
          <w:color w:val="000000"/>
          <w:sz w:val="18"/>
          <w:szCs w:val="18"/>
          <w:shd w:val="clear" w:color="auto" w:fill="FFFFFF"/>
        </w:rPr>
      </w:pPr>
      <w:r w:rsidRPr="003B3FF6">
        <w:rPr>
          <w:rStyle w:val="sqlkeywordcolor"/>
          <w:rFonts w:ascii="Consolas" w:hAnsi="Consolas"/>
          <w:color w:val="0000CD"/>
          <w:sz w:val="18"/>
          <w:szCs w:val="18"/>
          <w:shd w:val="clear" w:color="auto" w:fill="FFFFFF"/>
        </w:rPr>
        <w:t>SELECT</w:t>
      </w:r>
      <w:r w:rsidRPr="003B3FF6">
        <w:rPr>
          <w:rFonts w:ascii="Consolas" w:hAnsi="Consolas"/>
          <w:color w:val="000000"/>
          <w:sz w:val="18"/>
          <w:szCs w:val="18"/>
          <w:shd w:val="clear" w:color="auto" w:fill="FFFFFF"/>
        </w:rPr>
        <w:t> * </w:t>
      </w:r>
      <w:r w:rsidRPr="003B3FF6">
        <w:rPr>
          <w:rStyle w:val="sqlkeywordcolor"/>
          <w:rFonts w:ascii="Consolas" w:hAnsi="Consolas"/>
          <w:color w:val="0000CD"/>
          <w:sz w:val="18"/>
          <w:szCs w:val="18"/>
          <w:shd w:val="clear" w:color="auto" w:fill="FFFFFF"/>
        </w:rPr>
        <w:t>FROM</w:t>
      </w:r>
      <w:r w:rsidRPr="003B3FF6">
        <w:rPr>
          <w:rFonts w:ascii="Consolas" w:hAnsi="Consolas"/>
          <w:color w:val="000000"/>
          <w:sz w:val="18"/>
          <w:szCs w:val="18"/>
          <w:shd w:val="clear" w:color="auto" w:fill="FFFFFF"/>
        </w:rPr>
        <w:t> Customers;</w:t>
      </w:r>
    </w:p>
    <w:p w14:paraId="6C7427F0" w14:textId="3AD6588C" w:rsidR="003B3FF6" w:rsidRPr="003B3FF6" w:rsidRDefault="003B3FF6" w:rsidP="00467992">
      <w:pPr>
        <w:rPr>
          <w:sz w:val="16"/>
          <w:szCs w:val="16"/>
        </w:rPr>
      </w:pPr>
      <w:r>
        <w:t xml:space="preserve">This SQL statement will select all the records in the table called “Customers”. SQL keywords like `SELECT` aren’t case sensitive. </w:t>
      </w:r>
    </w:p>
    <w:sectPr w:rsidR="003B3FF6" w:rsidRPr="003B3FF6" w:rsidSect="0046799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tbAwNjYxtDC2NLRU0lEKTi0uzszPAykwrAUAfKJn5iwAAAA="/>
  </w:docVars>
  <w:rsids>
    <w:rsidRoot w:val="00B95897"/>
    <w:rsid w:val="00145F29"/>
    <w:rsid w:val="003B3FF6"/>
    <w:rsid w:val="003F318C"/>
    <w:rsid w:val="00467992"/>
    <w:rsid w:val="00B95897"/>
    <w:rsid w:val="00BE50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23ABA"/>
  <w15:chartTrackingRefBased/>
  <w15:docId w15:val="{9FC531E7-04D1-46A4-9787-E8294D4B3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qlkeywordcolor">
    <w:name w:val="sqlkeywordcolor"/>
    <w:basedOn w:val="DefaultParagraphFont"/>
    <w:rsid w:val="003B3F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1</Pages>
  <Words>135</Words>
  <Characters>77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DDI SUCHIT</dc:creator>
  <cp:keywords/>
  <dc:description/>
  <cp:lastModifiedBy>REDDI SUCHIT</cp:lastModifiedBy>
  <cp:revision>3</cp:revision>
  <dcterms:created xsi:type="dcterms:W3CDTF">2023-03-23T15:27:00Z</dcterms:created>
  <dcterms:modified xsi:type="dcterms:W3CDTF">2023-03-23T17:34:00Z</dcterms:modified>
</cp:coreProperties>
</file>